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8A74A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93E9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93E9E" w:rsidRPr="00F93E9E">
        <w:rPr>
          <w:rFonts w:ascii="Muli" w:eastAsia="Muli" w:hAnsi="Muli" w:cs="Muli"/>
          <w:color w:val="FF0000"/>
          <w:sz w:val="24"/>
          <w:szCs w:val="24"/>
          <w:u w:val="single"/>
        </w:rPr>
        <w:t>Java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4EBC5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93E9E" w:rsidRPr="00F93E9E">
        <w:rPr>
          <w:rFonts w:ascii="Muli" w:eastAsia="Muli" w:hAnsi="Muli" w:cs="Muli"/>
          <w:color w:val="FF0000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B7ACC82" w:rsidR="00173A24" w:rsidRPr="00F93E9E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93E9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1. </w:t>
      </w:r>
      <w:proofErr w:type="gramStart"/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>To</w:t>
      </w:r>
      <w:proofErr w:type="gramEnd"/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divide the components in the content (In HTML)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bookmarkStart w:id="0" w:name="_GoBack"/>
      <w:bookmarkEnd w:id="0"/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94E2447" w:rsidR="00173A24" w:rsidRPr="00F93E9E" w:rsidRDefault="00F93E9E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color w:val="FF0000"/>
          <w:sz w:val="24"/>
          <w:szCs w:val="24"/>
          <w:u w:val="single"/>
        </w:rPr>
        <w:t>The opacity refers to the percentage of transparency the image will hav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D14453A" w:rsidR="00173A24" w:rsidRPr="00F93E9E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>JavaScript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D3EE77B" w:rsidR="00173A24" w:rsidRPr="00F93E9E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>Exop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20715F" w:rsidR="00173A24" w:rsidRPr="00F93E9E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>It works to transport or export some components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143BDC9" w:rsidR="00173A24" w:rsidRPr="00F93E9E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93E9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It will return some value to the </w:t>
      </w:r>
      <w:proofErr w:type="spellStart"/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>baseclass</w:t>
      </w:r>
      <w:proofErr w:type="spellEnd"/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BB7A67E" w:rsidR="00173A24" w:rsidRPr="00F93E9E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>Text ,</w:t>
      </w:r>
      <w:proofErr w:type="gramEnd"/>
      <w:r w:rsidR="00F93E9E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View and Button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F93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9</Words>
  <Characters>1139</Characters>
  <Application>Microsoft Office Word</Application>
  <DocSecurity>0</DocSecurity>
  <Lines>9</Lines>
  <Paragraphs>2</Paragraphs>
  <ScaleCrop>false</ScaleCrop>
  <Company/>
  <LinksUpToDate>false</LinksUpToDate>
  <CharactersWithSpaces>13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ll</cp:lastModifiedBy>
  <cp:revision>4</cp:revision>
  <dcterms:created xsi:type="dcterms:W3CDTF">2021-01-06T05:46:00Z</dcterms:created>
  <dcterms:modified xsi:type="dcterms:W3CDTF">2022-01-26T11:48:00Z</dcterms:modified>
</cp:coreProperties>
</file>